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62A81F" w14:textId="77777777" w:rsidR="00C51CA8" w:rsidRPr="00C51CA8" w:rsidRDefault="00C51CA8" w:rsidP="00493E48">
      <w:pPr>
        <w:pStyle w:val="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4D5100A6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9" w:history="1">
        <w:r w:rsidRPr="00B22E5A">
          <w:rPr>
            <w:rStyle w:val="a9"/>
            <w:noProof/>
          </w:rPr>
          <w:t>"C# Fundamentals" course @ SoftUni</w:t>
        </w:r>
      </w:hyperlink>
      <w:r w:rsidRPr="00C51CA8">
        <w:rPr>
          <w:rStyle w:val="a9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10" w:history="1">
        <w:r w:rsidRPr="00B027C5">
          <w:rPr>
            <w:rStyle w:val="a9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181513">
        <w:trPr>
          <w:trHeight w:val="428"/>
        </w:trPr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bookmarkStart w:id="0" w:name="_GoBack"/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  <w:bookmarkEnd w:id="0"/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ac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ac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af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eastAsia="zh-CN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4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5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6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lastRenderedPageBreak/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ac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625BAF">
        <w:rPr>
          <w:rFonts w:ascii="Consolas" w:hAnsi="Consolas"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E33F9">
        <w:rPr>
          <w:rFonts w:ascii="Consolas" w:hAnsi="Consolas"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</w:t>
      </w:r>
      <w:r w:rsidR="00764067">
        <w:rPr>
          <w:noProof/>
        </w:rPr>
        <w:t>…</w:t>
      </w:r>
      <w:r w:rsidRPr="00C51CA8">
        <w:rPr>
          <w:noProof/>
        </w:rPr>
        <w:t>1000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0</w:t>
      </w:r>
      <w:r w:rsidR="00764067">
        <w:rPr>
          <w:noProof/>
        </w:rPr>
        <w:t>…</w:t>
      </w:r>
      <w:r w:rsidRPr="00C51CA8">
        <w:rPr>
          <w:noProof/>
        </w:rPr>
        <w:t>100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986"/>
      </w:tblGrid>
      <w:tr w:rsidR="00C51CA8" w:rsidRPr="00C51CA8" w14:paraId="6C5EE2D7" w14:textId="77777777" w:rsidTr="00545AA3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986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545AA3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986" w:type="dxa"/>
          </w:tcPr>
          <w:p w14:paraId="577903F0" w14:textId="009D8518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 xml:space="preserve">1 1 0 -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af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54025D" w14:textId="77777777" w:rsidR="00F02C94" w:rsidRDefault="00F02C94" w:rsidP="008068A2">
      <w:pPr>
        <w:spacing w:after="0" w:line="240" w:lineRule="auto"/>
      </w:pPr>
      <w:r>
        <w:separator/>
      </w:r>
    </w:p>
  </w:endnote>
  <w:endnote w:type="continuationSeparator" w:id="0">
    <w:p w14:paraId="4D52304F" w14:textId="77777777" w:rsidR="00F02C94" w:rsidRDefault="00F02C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zh-CN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151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151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151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151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698434" w14:textId="77777777" w:rsidR="00F02C94" w:rsidRDefault="00F02C94" w:rsidP="008068A2">
      <w:pPr>
        <w:spacing w:after="0" w:line="240" w:lineRule="auto"/>
      </w:pPr>
      <w:r>
        <w:separator/>
      </w:r>
    </w:p>
  </w:footnote>
  <w:footnote w:type="continuationSeparator" w:id="0">
    <w:p w14:paraId="780484CC" w14:textId="77777777" w:rsidR="00F02C94" w:rsidRDefault="00F02C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513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E0CC3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27D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576F8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73C4"/>
    <w:rsid w:val="00F02C94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51C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B22E5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51C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judge.softuni.org/Contests/1206/Arrays-Exercise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36/programming-fundamentals-with-csharp-september-2022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50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40.png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523FAE-152D-41D3-921C-CFB038591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0</TotalTime>
  <Pages>1</Pages>
  <Words>1100</Words>
  <Characters>6272</Characters>
  <Application>Microsoft Office Word</Application>
  <DocSecurity>0</DocSecurity>
  <Lines>52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; Arrays - Exercises</vt:lpstr>
      <vt:lpstr>Technology Fundamentals; Arrays - Exercises</vt:lpstr>
    </vt:vector>
  </TitlesOfParts>
  <Company>SoftUni – https://about.softuni.bg</Company>
  <LinksUpToDate>false</LinksUpToDate>
  <CharactersWithSpaces>7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m</cp:lastModifiedBy>
  <cp:revision>80</cp:revision>
  <cp:lastPrinted>2015-10-26T22:35:00Z</cp:lastPrinted>
  <dcterms:created xsi:type="dcterms:W3CDTF">2019-11-12T12:29:00Z</dcterms:created>
  <dcterms:modified xsi:type="dcterms:W3CDTF">2022-10-03T20:37:00Z</dcterms:modified>
  <cp:category>programming; education; software engineering; software development</cp:category>
</cp:coreProperties>
</file>